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A380AD" w14:textId="77777777" w:rsidR="0084753D" w:rsidRPr="009754D3" w:rsidRDefault="0084753D" w:rsidP="0084753D">
      <w:pPr>
        <w:pStyle w:val="paragraph"/>
        <w:spacing w:before="0" w:beforeAutospacing="0" w:after="0" w:afterAutospacing="0"/>
        <w:ind w:right="375"/>
        <w:jc w:val="center"/>
        <w:textAlignment w:val="baseline"/>
        <w:rPr>
          <w:rFonts w:ascii="Segoe UI" w:hAnsi="Segoe UI" w:cs="Segoe UI"/>
          <w:sz w:val="28"/>
          <w:szCs w:val="28"/>
          <w:lang w:val="pt-PT"/>
        </w:rPr>
      </w:pPr>
      <w:r w:rsidRPr="009754D3">
        <w:rPr>
          <w:rStyle w:val="normaltextrun"/>
          <w:b/>
          <w:bCs/>
          <w:sz w:val="28"/>
          <w:szCs w:val="28"/>
          <w:lang w:val="pt-PT"/>
        </w:rPr>
        <w:t>U N I T E D   N A T I O N S           </w:t>
      </w:r>
      <w:r w:rsidRPr="009754D3">
        <w:rPr>
          <w:rFonts w:asciiTheme="majorBidi" w:eastAsiaTheme="minorEastAsia" w:hAnsiTheme="majorBidi" w:cstheme="majorBidi"/>
          <w:b/>
          <w:bCs/>
          <w:noProof/>
          <w:sz w:val="28"/>
          <w:szCs w:val="28"/>
          <w:lang w:eastAsia="zh-CN"/>
        </w:rPr>
        <w:drawing>
          <wp:inline distT="0" distB="0" distL="0" distR="0" wp14:anchorId="4B87D1DB" wp14:editId="348AA596">
            <wp:extent cx="552450" cy="523875"/>
            <wp:effectExtent l="0" t="0" r="0" b="9525"/>
            <wp:docPr id="1" name="Picture 1" descr="A picture containing text, device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device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52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754D3">
        <w:rPr>
          <w:rStyle w:val="normaltextrun"/>
          <w:b/>
          <w:bCs/>
          <w:sz w:val="28"/>
          <w:szCs w:val="28"/>
          <w:lang w:val="pt-PT"/>
        </w:rPr>
        <w:t>          N A T I O N S   U N I E S</w:t>
      </w:r>
      <w:r w:rsidRPr="009754D3">
        <w:rPr>
          <w:rStyle w:val="normaltextrun"/>
          <w:sz w:val="28"/>
          <w:szCs w:val="28"/>
          <w:lang w:val="pt-PT"/>
        </w:rPr>
        <w:t>   </w:t>
      </w:r>
      <w:r w:rsidRPr="009754D3">
        <w:rPr>
          <w:rStyle w:val="eop"/>
          <w:sz w:val="28"/>
          <w:szCs w:val="28"/>
          <w:lang w:val="pt-PT"/>
        </w:rPr>
        <w:t> </w:t>
      </w:r>
    </w:p>
    <w:p w14:paraId="7F8C4A48" w14:textId="77777777" w:rsidR="0084753D" w:rsidRPr="009754D3" w:rsidRDefault="0084753D" w:rsidP="0084753D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28"/>
          <w:szCs w:val="28"/>
          <w:lang w:val="pt-PT"/>
        </w:rPr>
      </w:pPr>
      <w:r w:rsidRPr="009754D3">
        <w:rPr>
          <w:rStyle w:val="eop"/>
          <w:sz w:val="28"/>
          <w:szCs w:val="28"/>
          <w:lang w:val="pt-PT"/>
        </w:rPr>
        <w:t> </w:t>
      </w:r>
    </w:p>
    <w:p w14:paraId="440A9967" w14:textId="77777777" w:rsidR="0084753D" w:rsidRPr="001C398B" w:rsidRDefault="0084753D" w:rsidP="0084753D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 xml:space="preserve">THE SECRETARY-GENERAL </w:t>
      </w:r>
    </w:p>
    <w:p w14:paraId="65ABD7F6" w14:textId="77777777" w:rsidR="0084753D" w:rsidRPr="001C398B" w:rsidRDefault="0084753D" w:rsidP="0084753D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1C398B">
        <w:rPr>
          <w:rFonts w:asciiTheme="majorBidi" w:hAnsiTheme="majorBidi" w:cstheme="majorBidi"/>
          <w:b/>
          <w:bCs/>
          <w:sz w:val="28"/>
          <w:szCs w:val="28"/>
        </w:rPr>
        <w:t>--</w:t>
      </w:r>
    </w:p>
    <w:p w14:paraId="0C88E684" w14:textId="1EA92150" w:rsidR="0084753D" w:rsidRDefault="0084753D" w:rsidP="0084753D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UN DAY MESSAGE</w:t>
      </w:r>
    </w:p>
    <w:p w14:paraId="7B0009E0" w14:textId="2D98B03A" w:rsidR="0084753D" w:rsidRDefault="0084753D" w:rsidP="0084753D">
      <w:pPr>
        <w:jc w:val="center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 xml:space="preserve">24 October </w:t>
      </w:r>
      <w:r w:rsidRPr="009754D3">
        <w:rPr>
          <w:rFonts w:asciiTheme="majorBidi" w:hAnsiTheme="majorBidi" w:cstheme="majorBidi"/>
          <w:b/>
          <w:bCs/>
          <w:sz w:val="28"/>
          <w:szCs w:val="28"/>
          <w:u w:val="single"/>
        </w:rPr>
        <w:t>2022</w:t>
      </w:r>
    </w:p>
    <w:p w14:paraId="15D3A2B5" w14:textId="77777777" w:rsidR="00103ABC" w:rsidRPr="00CE49FE" w:rsidRDefault="00CC5490" w:rsidP="0073738B">
      <w:pPr>
        <w:spacing w:line="240" w:lineRule="auto"/>
        <w:contextualSpacing/>
        <w:rPr>
          <w:rFonts w:asciiTheme="majorBidi" w:eastAsia="Times New Roman" w:hAnsiTheme="majorBidi" w:cstheme="majorBidi"/>
          <w:sz w:val="28"/>
          <w:szCs w:val="28"/>
          <w:lang w:val="en-US"/>
        </w:rPr>
      </w:pPr>
      <w:r w:rsidRPr="0084753D">
        <w:rPr>
          <w:rFonts w:asciiTheme="majorBidi" w:eastAsia="Times New Roman" w:hAnsiTheme="majorBidi" w:cstheme="majorBidi"/>
          <w:color w:val="980000"/>
          <w:sz w:val="28"/>
          <w:szCs w:val="28"/>
          <w:lang w:val="en-US"/>
        </w:rPr>
        <w:t xml:space="preserve"> </w:t>
      </w:r>
    </w:p>
    <w:p w14:paraId="5C6E275E" w14:textId="2FF3A83D" w:rsidR="009A15BC" w:rsidRDefault="009A15BC" w:rsidP="009A15BC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8"/>
          <w:szCs w:val="28"/>
          <w:lang w:val="en-US"/>
        </w:rPr>
      </w:pPr>
      <w:r>
        <w:rPr>
          <w:rFonts w:asciiTheme="majorBidi" w:eastAsia="Times New Roman" w:hAnsiTheme="majorBidi" w:cstheme="majorBidi"/>
          <w:sz w:val="28"/>
          <w:szCs w:val="28"/>
          <w:lang w:val="en-US"/>
        </w:rPr>
        <w:t xml:space="preserve">The United Nations is the product of hope. </w:t>
      </w:r>
    </w:p>
    <w:p w14:paraId="08E91CCA" w14:textId="77777777" w:rsidR="009A15BC" w:rsidRDefault="009A15BC" w:rsidP="009A15BC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8"/>
          <w:szCs w:val="28"/>
          <w:lang w:val="en-US"/>
        </w:rPr>
      </w:pPr>
    </w:p>
    <w:p w14:paraId="62FCCE2B" w14:textId="0ABFD5DB" w:rsidR="00A31FA5" w:rsidRDefault="009A15BC" w:rsidP="0073738B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8"/>
          <w:szCs w:val="28"/>
          <w:lang w:val="en-US"/>
        </w:rPr>
      </w:pPr>
      <w:r>
        <w:rPr>
          <w:rFonts w:asciiTheme="majorBidi" w:eastAsia="Times New Roman" w:hAnsiTheme="majorBidi" w:cstheme="majorBidi"/>
          <w:sz w:val="28"/>
          <w:szCs w:val="28"/>
          <w:lang w:val="en-US"/>
        </w:rPr>
        <w:t xml:space="preserve">The hope </w:t>
      </w:r>
      <w:r w:rsidR="00867A4A">
        <w:rPr>
          <w:rFonts w:asciiTheme="majorBidi" w:eastAsia="Times New Roman" w:hAnsiTheme="majorBidi" w:cstheme="majorBidi"/>
          <w:sz w:val="28"/>
          <w:szCs w:val="28"/>
          <w:lang w:val="en-US"/>
        </w:rPr>
        <w:t>—</w:t>
      </w:r>
      <w:r w:rsidR="00244E90">
        <w:rPr>
          <w:rFonts w:asciiTheme="majorBidi" w:eastAsia="Times New Roman" w:hAnsiTheme="majorBidi" w:cstheme="majorBidi"/>
          <w:sz w:val="28"/>
          <w:szCs w:val="28"/>
          <w:lang w:val="en-US"/>
        </w:rPr>
        <w:t xml:space="preserve"> and resolve </w:t>
      </w:r>
      <w:r w:rsidR="00867A4A">
        <w:rPr>
          <w:rFonts w:asciiTheme="majorBidi" w:eastAsia="Times New Roman" w:hAnsiTheme="majorBidi" w:cstheme="majorBidi"/>
          <w:sz w:val="28"/>
          <w:szCs w:val="28"/>
          <w:lang w:val="en-US"/>
        </w:rPr>
        <w:t>—</w:t>
      </w:r>
      <w:r w:rsidR="00244E90">
        <w:rPr>
          <w:rFonts w:asciiTheme="majorBidi" w:eastAsia="Times New Roman" w:hAnsiTheme="majorBidi" w:cstheme="majorBidi"/>
          <w:sz w:val="28"/>
          <w:szCs w:val="28"/>
          <w:lang w:val="en-US"/>
        </w:rPr>
        <w:t xml:space="preserve"> </w:t>
      </w:r>
      <w:r w:rsidR="00E56062">
        <w:rPr>
          <w:rFonts w:asciiTheme="majorBidi" w:eastAsia="Times New Roman" w:hAnsiTheme="majorBidi" w:cstheme="majorBidi"/>
          <w:sz w:val="28"/>
          <w:szCs w:val="28"/>
          <w:lang w:val="en-US"/>
        </w:rPr>
        <w:t xml:space="preserve">following </w:t>
      </w:r>
      <w:r w:rsidR="00CF7A24">
        <w:rPr>
          <w:rFonts w:asciiTheme="majorBidi" w:eastAsia="Times New Roman" w:hAnsiTheme="majorBidi" w:cstheme="majorBidi"/>
          <w:sz w:val="28"/>
          <w:szCs w:val="28"/>
          <w:lang w:val="en-US"/>
        </w:rPr>
        <w:t xml:space="preserve">the Second </w:t>
      </w:r>
      <w:r w:rsidR="00244E90">
        <w:rPr>
          <w:rFonts w:asciiTheme="majorBidi" w:eastAsia="Times New Roman" w:hAnsiTheme="majorBidi" w:cstheme="majorBidi"/>
          <w:sz w:val="28"/>
          <w:szCs w:val="28"/>
          <w:lang w:val="en-US"/>
        </w:rPr>
        <w:t xml:space="preserve">World War </w:t>
      </w:r>
      <w:r w:rsidR="00A05029">
        <w:rPr>
          <w:rFonts w:asciiTheme="majorBidi" w:eastAsia="Times New Roman" w:hAnsiTheme="majorBidi" w:cstheme="majorBidi"/>
          <w:sz w:val="28"/>
          <w:szCs w:val="28"/>
          <w:lang w:val="en-US"/>
        </w:rPr>
        <w:t xml:space="preserve">to </w:t>
      </w:r>
      <w:r w:rsidR="0091096C">
        <w:rPr>
          <w:rFonts w:asciiTheme="majorBidi" w:eastAsia="Times New Roman" w:hAnsiTheme="majorBidi" w:cstheme="majorBidi"/>
          <w:sz w:val="28"/>
          <w:szCs w:val="28"/>
          <w:lang w:val="en-US"/>
        </w:rPr>
        <w:t xml:space="preserve">move </w:t>
      </w:r>
      <w:r w:rsidR="00CF7A24">
        <w:rPr>
          <w:rFonts w:asciiTheme="majorBidi" w:eastAsia="Times New Roman" w:hAnsiTheme="majorBidi" w:cstheme="majorBidi"/>
          <w:sz w:val="28"/>
          <w:szCs w:val="28"/>
          <w:lang w:val="en-US"/>
        </w:rPr>
        <w:t xml:space="preserve">beyond </w:t>
      </w:r>
      <w:r w:rsidR="00A31FA5">
        <w:rPr>
          <w:rFonts w:asciiTheme="majorBidi" w:eastAsia="Times New Roman" w:hAnsiTheme="majorBidi" w:cstheme="majorBidi"/>
          <w:sz w:val="28"/>
          <w:szCs w:val="28"/>
          <w:lang w:val="en-US"/>
        </w:rPr>
        <w:t>global conflict to global cooperation.</w:t>
      </w:r>
    </w:p>
    <w:p w14:paraId="5FF637CD" w14:textId="03C79076" w:rsidR="00632CA6" w:rsidRDefault="00632CA6" w:rsidP="0073738B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8"/>
          <w:szCs w:val="28"/>
          <w:lang w:val="en-US"/>
        </w:rPr>
      </w:pPr>
    </w:p>
    <w:p w14:paraId="45B248A6" w14:textId="6AFB91C8" w:rsidR="00F720A0" w:rsidRDefault="002D516B" w:rsidP="002D516B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8"/>
          <w:szCs w:val="28"/>
          <w:lang w:val="en-US"/>
        </w:rPr>
      </w:pPr>
      <w:r>
        <w:rPr>
          <w:rFonts w:asciiTheme="majorBidi" w:eastAsia="Times New Roman" w:hAnsiTheme="majorBidi" w:cstheme="majorBidi"/>
          <w:sz w:val="28"/>
          <w:szCs w:val="28"/>
          <w:lang w:val="en-US"/>
        </w:rPr>
        <w:t>Today, o</w:t>
      </w:r>
      <w:r w:rsidR="00F720A0">
        <w:rPr>
          <w:rFonts w:asciiTheme="majorBidi" w:eastAsia="Times New Roman" w:hAnsiTheme="majorBidi" w:cstheme="majorBidi"/>
          <w:sz w:val="28"/>
          <w:szCs w:val="28"/>
          <w:lang w:val="en-US"/>
        </w:rPr>
        <w:t xml:space="preserve">ur organization is being tested like never before. </w:t>
      </w:r>
    </w:p>
    <w:p w14:paraId="21D5F37F" w14:textId="77777777" w:rsidR="00F720A0" w:rsidRDefault="00F720A0" w:rsidP="00F720A0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8"/>
          <w:szCs w:val="28"/>
          <w:lang w:val="en-US"/>
        </w:rPr>
      </w:pPr>
    </w:p>
    <w:p w14:paraId="0CE7959A" w14:textId="25D6792E" w:rsidR="00F720A0" w:rsidRDefault="00F720A0" w:rsidP="00F720A0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8"/>
          <w:szCs w:val="28"/>
          <w:lang w:val="en-US"/>
        </w:rPr>
      </w:pPr>
      <w:r>
        <w:rPr>
          <w:rFonts w:asciiTheme="majorBidi" w:eastAsia="Times New Roman" w:hAnsiTheme="majorBidi" w:cstheme="majorBidi"/>
          <w:sz w:val="28"/>
          <w:szCs w:val="28"/>
          <w:lang w:val="en-US"/>
        </w:rPr>
        <w:t xml:space="preserve">But the United Nations was made for moments like this. </w:t>
      </w:r>
    </w:p>
    <w:p w14:paraId="6ECCF536" w14:textId="5D19120E" w:rsidR="00C013EB" w:rsidRDefault="00632CA6" w:rsidP="00F720A0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8"/>
          <w:szCs w:val="28"/>
          <w:lang w:val="en-US"/>
        </w:rPr>
      </w:pPr>
      <w:r>
        <w:rPr>
          <w:rFonts w:asciiTheme="majorBidi" w:eastAsia="Times New Roman" w:hAnsiTheme="majorBidi" w:cstheme="majorBidi"/>
          <w:sz w:val="28"/>
          <w:szCs w:val="28"/>
          <w:lang w:val="en-US"/>
        </w:rPr>
        <w:t xml:space="preserve"> </w:t>
      </w:r>
    </w:p>
    <w:p w14:paraId="51A6B850" w14:textId="4AF64224" w:rsidR="006D5FE6" w:rsidRDefault="002D516B" w:rsidP="007E27E2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8"/>
          <w:szCs w:val="28"/>
          <w:lang w:val="en-US"/>
        </w:rPr>
      </w:pPr>
      <w:r>
        <w:rPr>
          <w:rFonts w:asciiTheme="majorBidi" w:eastAsia="Times New Roman" w:hAnsiTheme="majorBidi" w:cstheme="majorBidi"/>
          <w:sz w:val="28"/>
          <w:szCs w:val="28"/>
          <w:lang w:val="en-US"/>
        </w:rPr>
        <w:t xml:space="preserve">Now, more than ever, we need to bring to life the values and principles of the UN Charter in every corner of the world. </w:t>
      </w:r>
    </w:p>
    <w:p w14:paraId="19B02EDD" w14:textId="6454485A" w:rsidR="006D5FE6" w:rsidRDefault="007E27E2" w:rsidP="007E27E2">
      <w:pPr>
        <w:pStyle w:val="Heading2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eastAsia="Times New Roman" w:hAnsiTheme="majorBidi" w:cstheme="majorBidi"/>
          <w:sz w:val="28"/>
          <w:szCs w:val="28"/>
          <w:lang w:val="en-US"/>
        </w:rPr>
        <w:t xml:space="preserve">By giving </w:t>
      </w:r>
      <w:r w:rsidR="00AB0675">
        <w:rPr>
          <w:rFonts w:asciiTheme="majorBidi" w:eastAsia="Times New Roman" w:hAnsiTheme="majorBidi" w:cstheme="majorBidi"/>
          <w:sz w:val="28"/>
          <w:szCs w:val="28"/>
          <w:lang w:val="en-US"/>
        </w:rPr>
        <w:t xml:space="preserve">peace a chance </w:t>
      </w:r>
      <w:r>
        <w:rPr>
          <w:rFonts w:asciiTheme="majorBidi" w:eastAsia="Times New Roman" w:hAnsiTheme="majorBidi" w:cstheme="majorBidi"/>
          <w:sz w:val="28"/>
          <w:szCs w:val="28"/>
          <w:lang w:val="en-US"/>
        </w:rPr>
        <w:t xml:space="preserve">and </w:t>
      </w:r>
      <w:r w:rsidR="006D5FE6">
        <w:rPr>
          <w:rFonts w:asciiTheme="majorBidi" w:hAnsiTheme="majorBidi" w:cstheme="majorBidi"/>
          <w:sz w:val="28"/>
          <w:szCs w:val="28"/>
        </w:rPr>
        <w:t>end</w:t>
      </w:r>
      <w:r w:rsidR="00AB0675">
        <w:rPr>
          <w:rFonts w:asciiTheme="majorBidi" w:hAnsiTheme="majorBidi" w:cstheme="majorBidi"/>
          <w:sz w:val="28"/>
          <w:szCs w:val="28"/>
        </w:rPr>
        <w:t>ing</w:t>
      </w:r>
      <w:r w:rsidR="006D5FE6">
        <w:rPr>
          <w:rFonts w:asciiTheme="majorBidi" w:hAnsiTheme="majorBidi" w:cstheme="majorBidi"/>
          <w:sz w:val="28"/>
          <w:szCs w:val="28"/>
        </w:rPr>
        <w:t xml:space="preserve"> conflicts that jeopardize lives, </w:t>
      </w:r>
      <w:proofErr w:type="gramStart"/>
      <w:r w:rsidR="006D5FE6">
        <w:rPr>
          <w:rFonts w:asciiTheme="majorBidi" w:hAnsiTheme="majorBidi" w:cstheme="majorBidi"/>
          <w:sz w:val="28"/>
          <w:szCs w:val="28"/>
        </w:rPr>
        <w:t>futures</w:t>
      </w:r>
      <w:proofErr w:type="gramEnd"/>
      <w:r w:rsidR="006D5FE6">
        <w:rPr>
          <w:rFonts w:asciiTheme="majorBidi" w:hAnsiTheme="majorBidi" w:cstheme="majorBidi"/>
          <w:sz w:val="28"/>
          <w:szCs w:val="28"/>
        </w:rPr>
        <w:t xml:space="preserve"> and global progress</w:t>
      </w:r>
      <w:r w:rsidR="00C67BFA">
        <w:rPr>
          <w:rFonts w:asciiTheme="majorBidi" w:hAnsiTheme="majorBidi" w:cstheme="majorBidi"/>
          <w:sz w:val="28"/>
          <w:szCs w:val="28"/>
        </w:rPr>
        <w:t xml:space="preserve">. </w:t>
      </w:r>
    </w:p>
    <w:p w14:paraId="17028CDC" w14:textId="77777777" w:rsidR="006D5FE6" w:rsidRDefault="006D5FE6" w:rsidP="006D5FE6">
      <w:pPr>
        <w:spacing w:line="240" w:lineRule="auto"/>
        <w:rPr>
          <w:rFonts w:asciiTheme="majorBidi" w:hAnsiTheme="majorBidi" w:cstheme="majorBidi"/>
          <w:sz w:val="28"/>
          <w:szCs w:val="28"/>
        </w:rPr>
      </w:pPr>
    </w:p>
    <w:p w14:paraId="7F611CD1" w14:textId="42F44D02" w:rsidR="00AB33EF" w:rsidRDefault="007E27E2" w:rsidP="002D516B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8"/>
          <w:szCs w:val="28"/>
          <w:lang w:val="en-US"/>
        </w:rPr>
      </w:pPr>
      <w:r>
        <w:rPr>
          <w:rFonts w:asciiTheme="majorBidi" w:eastAsia="Times New Roman" w:hAnsiTheme="majorBidi" w:cstheme="majorBidi"/>
          <w:sz w:val="28"/>
          <w:szCs w:val="28"/>
          <w:lang w:val="en-US"/>
        </w:rPr>
        <w:t xml:space="preserve">By working to end </w:t>
      </w:r>
      <w:r w:rsidR="00CF7A24">
        <w:rPr>
          <w:rFonts w:asciiTheme="majorBidi" w:eastAsia="Times New Roman" w:hAnsiTheme="majorBidi" w:cstheme="majorBidi"/>
          <w:sz w:val="28"/>
          <w:szCs w:val="28"/>
          <w:lang w:val="en-US"/>
        </w:rPr>
        <w:t xml:space="preserve">extreme </w:t>
      </w:r>
      <w:r w:rsidR="00867A4A">
        <w:rPr>
          <w:rFonts w:asciiTheme="majorBidi" w:eastAsia="Times New Roman" w:hAnsiTheme="majorBidi" w:cstheme="majorBidi"/>
          <w:sz w:val="28"/>
          <w:szCs w:val="28"/>
          <w:lang w:val="en-US"/>
        </w:rPr>
        <w:t>poverty</w:t>
      </w:r>
      <w:r w:rsidR="00CF7A24">
        <w:rPr>
          <w:rFonts w:asciiTheme="majorBidi" w:eastAsia="Times New Roman" w:hAnsiTheme="majorBidi" w:cstheme="majorBidi"/>
          <w:sz w:val="28"/>
          <w:szCs w:val="28"/>
          <w:lang w:val="en-US"/>
        </w:rPr>
        <w:t>, reduc</w:t>
      </w:r>
      <w:r w:rsidR="00F720A0">
        <w:rPr>
          <w:rFonts w:asciiTheme="majorBidi" w:eastAsia="Times New Roman" w:hAnsiTheme="majorBidi" w:cstheme="majorBidi"/>
          <w:sz w:val="28"/>
          <w:szCs w:val="28"/>
          <w:lang w:val="en-US"/>
        </w:rPr>
        <w:t>e</w:t>
      </w:r>
      <w:r w:rsidR="00867A4A">
        <w:rPr>
          <w:rFonts w:asciiTheme="majorBidi" w:eastAsia="Times New Roman" w:hAnsiTheme="majorBidi" w:cstheme="majorBidi"/>
          <w:sz w:val="28"/>
          <w:szCs w:val="28"/>
          <w:lang w:val="en-US"/>
        </w:rPr>
        <w:t xml:space="preserve"> </w:t>
      </w:r>
      <w:r w:rsidR="00E16D99">
        <w:rPr>
          <w:rFonts w:asciiTheme="majorBidi" w:eastAsia="Times New Roman" w:hAnsiTheme="majorBidi" w:cstheme="majorBidi"/>
          <w:sz w:val="28"/>
          <w:szCs w:val="28"/>
          <w:lang w:val="en-US"/>
        </w:rPr>
        <w:t>inequalities</w:t>
      </w:r>
      <w:r w:rsidR="00867A4A">
        <w:rPr>
          <w:rFonts w:asciiTheme="majorBidi" w:eastAsia="Times New Roman" w:hAnsiTheme="majorBidi" w:cstheme="majorBidi"/>
          <w:sz w:val="28"/>
          <w:szCs w:val="28"/>
          <w:lang w:val="en-US"/>
        </w:rPr>
        <w:t xml:space="preserve">, </w:t>
      </w:r>
      <w:r w:rsidR="00E16D99">
        <w:rPr>
          <w:rFonts w:asciiTheme="majorBidi" w:eastAsia="Times New Roman" w:hAnsiTheme="majorBidi" w:cstheme="majorBidi"/>
          <w:sz w:val="28"/>
          <w:szCs w:val="28"/>
          <w:lang w:val="en-US"/>
        </w:rPr>
        <w:t xml:space="preserve">and </w:t>
      </w:r>
      <w:r w:rsidR="006A268E">
        <w:rPr>
          <w:rFonts w:asciiTheme="majorBidi" w:eastAsia="Times New Roman" w:hAnsiTheme="majorBidi" w:cstheme="majorBidi"/>
          <w:sz w:val="28"/>
          <w:szCs w:val="28"/>
          <w:lang w:val="en-US"/>
        </w:rPr>
        <w:t>rescu</w:t>
      </w:r>
      <w:r w:rsidR="00F720A0">
        <w:rPr>
          <w:rFonts w:asciiTheme="majorBidi" w:eastAsia="Times New Roman" w:hAnsiTheme="majorBidi" w:cstheme="majorBidi"/>
          <w:sz w:val="28"/>
          <w:szCs w:val="28"/>
          <w:lang w:val="en-US"/>
        </w:rPr>
        <w:t>e</w:t>
      </w:r>
      <w:r w:rsidR="006A268E">
        <w:rPr>
          <w:rFonts w:asciiTheme="majorBidi" w:eastAsia="Times New Roman" w:hAnsiTheme="majorBidi" w:cstheme="majorBidi"/>
          <w:sz w:val="28"/>
          <w:szCs w:val="28"/>
          <w:lang w:val="en-US"/>
        </w:rPr>
        <w:t xml:space="preserve"> the Sustainable Development Goals. </w:t>
      </w:r>
    </w:p>
    <w:p w14:paraId="284DDDA2" w14:textId="77777777" w:rsidR="00AB33EF" w:rsidRDefault="00AB33EF" w:rsidP="00AB33EF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8"/>
          <w:szCs w:val="28"/>
          <w:lang w:val="en-US"/>
        </w:rPr>
      </w:pPr>
    </w:p>
    <w:p w14:paraId="5891E164" w14:textId="2399C821" w:rsidR="00584D2C" w:rsidRDefault="007E27E2" w:rsidP="00AB33EF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8"/>
          <w:szCs w:val="28"/>
          <w:lang w:val="en-US"/>
        </w:rPr>
      </w:pPr>
      <w:r>
        <w:rPr>
          <w:rFonts w:asciiTheme="majorBidi" w:eastAsia="Times New Roman" w:hAnsiTheme="majorBidi" w:cstheme="majorBidi"/>
          <w:sz w:val="28"/>
          <w:szCs w:val="28"/>
          <w:lang w:val="en-US"/>
        </w:rPr>
        <w:t xml:space="preserve">By </w:t>
      </w:r>
      <w:r w:rsidR="002D516B">
        <w:rPr>
          <w:rFonts w:asciiTheme="majorBidi" w:eastAsia="Times New Roman" w:hAnsiTheme="majorBidi" w:cstheme="majorBidi"/>
          <w:sz w:val="28"/>
          <w:szCs w:val="28"/>
          <w:lang w:val="en-US"/>
        </w:rPr>
        <w:t>safeguard</w:t>
      </w:r>
      <w:r>
        <w:rPr>
          <w:rFonts w:asciiTheme="majorBidi" w:eastAsia="Times New Roman" w:hAnsiTheme="majorBidi" w:cstheme="majorBidi"/>
          <w:sz w:val="28"/>
          <w:szCs w:val="28"/>
          <w:lang w:val="en-US"/>
        </w:rPr>
        <w:t>ing</w:t>
      </w:r>
      <w:r w:rsidR="002D516B">
        <w:rPr>
          <w:rFonts w:asciiTheme="majorBidi" w:eastAsia="Times New Roman" w:hAnsiTheme="majorBidi" w:cstheme="majorBidi"/>
          <w:sz w:val="28"/>
          <w:szCs w:val="28"/>
          <w:lang w:val="en-US"/>
        </w:rPr>
        <w:t xml:space="preserve"> our planet, including by breaking </w:t>
      </w:r>
      <w:r w:rsidR="00623F14">
        <w:rPr>
          <w:rFonts w:asciiTheme="majorBidi" w:eastAsia="Times New Roman" w:hAnsiTheme="majorBidi" w:cstheme="majorBidi"/>
          <w:sz w:val="28"/>
          <w:szCs w:val="28"/>
          <w:lang w:val="en-US"/>
        </w:rPr>
        <w:t>our addiction to fossil fuels and kickstart</w:t>
      </w:r>
      <w:r w:rsidR="002D516B">
        <w:rPr>
          <w:rFonts w:asciiTheme="majorBidi" w:eastAsia="Times New Roman" w:hAnsiTheme="majorBidi" w:cstheme="majorBidi"/>
          <w:sz w:val="28"/>
          <w:szCs w:val="28"/>
          <w:lang w:val="en-US"/>
        </w:rPr>
        <w:t>ing</w:t>
      </w:r>
      <w:r w:rsidR="00F720A0">
        <w:rPr>
          <w:rFonts w:asciiTheme="majorBidi" w:eastAsia="Times New Roman" w:hAnsiTheme="majorBidi" w:cstheme="majorBidi"/>
          <w:sz w:val="28"/>
          <w:szCs w:val="28"/>
          <w:lang w:val="en-US"/>
        </w:rPr>
        <w:t xml:space="preserve"> </w:t>
      </w:r>
      <w:r w:rsidR="00623F14">
        <w:rPr>
          <w:rFonts w:asciiTheme="majorBidi" w:eastAsia="Times New Roman" w:hAnsiTheme="majorBidi" w:cstheme="majorBidi"/>
          <w:sz w:val="28"/>
          <w:szCs w:val="28"/>
          <w:lang w:val="en-US"/>
        </w:rPr>
        <w:t xml:space="preserve">the renewable energy revolution. </w:t>
      </w:r>
    </w:p>
    <w:p w14:paraId="51056797" w14:textId="5763E16C" w:rsidR="00AB33EF" w:rsidRDefault="00AB33EF" w:rsidP="00AB33EF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8"/>
          <w:szCs w:val="28"/>
          <w:lang w:val="en-US"/>
        </w:rPr>
      </w:pPr>
    </w:p>
    <w:p w14:paraId="2DCBD6B5" w14:textId="1DD3B4C1" w:rsidR="00AB33EF" w:rsidRDefault="006D5FE6" w:rsidP="00AB33EF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8"/>
          <w:szCs w:val="28"/>
          <w:lang w:val="en-US"/>
        </w:rPr>
      </w:pPr>
      <w:r>
        <w:rPr>
          <w:rFonts w:asciiTheme="majorBidi" w:eastAsia="Times New Roman" w:hAnsiTheme="majorBidi" w:cstheme="majorBidi"/>
          <w:sz w:val="28"/>
          <w:szCs w:val="28"/>
          <w:lang w:val="en-US"/>
        </w:rPr>
        <w:t xml:space="preserve">And </w:t>
      </w:r>
      <w:r w:rsidR="007E27E2">
        <w:rPr>
          <w:rFonts w:asciiTheme="majorBidi" w:eastAsia="Times New Roman" w:hAnsiTheme="majorBidi" w:cstheme="majorBidi"/>
          <w:sz w:val="28"/>
          <w:szCs w:val="28"/>
          <w:lang w:val="en-US"/>
        </w:rPr>
        <w:t xml:space="preserve">by finally </w:t>
      </w:r>
      <w:r w:rsidR="00F720A0">
        <w:rPr>
          <w:rFonts w:asciiTheme="majorBidi" w:eastAsia="Times New Roman" w:hAnsiTheme="majorBidi" w:cstheme="majorBidi"/>
          <w:sz w:val="28"/>
          <w:szCs w:val="28"/>
          <w:lang w:val="en-US"/>
        </w:rPr>
        <w:t>balanc</w:t>
      </w:r>
      <w:r w:rsidR="007E27E2">
        <w:rPr>
          <w:rFonts w:asciiTheme="majorBidi" w:eastAsia="Times New Roman" w:hAnsiTheme="majorBidi" w:cstheme="majorBidi"/>
          <w:sz w:val="28"/>
          <w:szCs w:val="28"/>
          <w:lang w:val="en-US"/>
        </w:rPr>
        <w:t>ing</w:t>
      </w:r>
      <w:r w:rsidR="00F720A0">
        <w:rPr>
          <w:rFonts w:asciiTheme="majorBidi" w:eastAsia="Times New Roman" w:hAnsiTheme="majorBidi" w:cstheme="majorBidi"/>
          <w:sz w:val="28"/>
          <w:szCs w:val="28"/>
          <w:lang w:val="en-US"/>
        </w:rPr>
        <w:t xml:space="preserve"> </w:t>
      </w:r>
      <w:r w:rsidR="00AB33EF">
        <w:rPr>
          <w:rFonts w:asciiTheme="majorBidi" w:eastAsia="Times New Roman" w:hAnsiTheme="majorBidi" w:cstheme="majorBidi"/>
          <w:sz w:val="28"/>
          <w:szCs w:val="28"/>
          <w:lang w:val="en-US"/>
        </w:rPr>
        <w:t xml:space="preserve">the scales </w:t>
      </w:r>
      <w:r w:rsidR="00584D2C">
        <w:rPr>
          <w:rFonts w:asciiTheme="majorBidi" w:eastAsia="Times New Roman" w:hAnsiTheme="majorBidi" w:cstheme="majorBidi"/>
          <w:sz w:val="28"/>
          <w:szCs w:val="28"/>
          <w:lang w:val="en-US"/>
        </w:rPr>
        <w:t xml:space="preserve">of opportunity and freedom </w:t>
      </w:r>
      <w:r w:rsidR="00AB33EF">
        <w:rPr>
          <w:rFonts w:asciiTheme="majorBidi" w:eastAsia="Times New Roman" w:hAnsiTheme="majorBidi" w:cstheme="majorBidi"/>
          <w:sz w:val="28"/>
          <w:szCs w:val="28"/>
          <w:lang w:val="en-US"/>
        </w:rPr>
        <w:t>for women and girls</w:t>
      </w:r>
      <w:r w:rsidR="00ED6E49">
        <w:rPr>
          <w:rFonts w:asciiTheme="majorBidi" w:eastAsia="Times New Roman" w:hAnsiTheme="majorBidi" w:cstheme="majorBidi"/>
          <w:sz w:val="28"/>
          <w:szCs w:val="28"/>
          <w:lang w:val="en-US"/>
        </w:rPr>
        <w:t xml:space="preserve"> and </w:t>
      </w:r>
      <w:r w:rsidR="00F720A0">
        <w:rPr>
          <w:rFonts w:asciiTheme="majorBidi" w:eastAsia="Times New Roman" w:hAnsiTheme="majorBidi" w:cstheme="majorBidi"/>
          <w:sz w:val="28"/>
          <w:szCs w:val="28"/>
          <w:lang w:val="en-US"/>
        </w:rPr>
        <w:t xml:space="preserve">ensure </w:t>
      </w:r>
      <w:r w:rsidR="00ED6E49">
        <w:rPr>
          <w:rFonts w:asciiTheme="majorBidi" w:eastAsia="Times New Roman" w:hAnsiTheme="majorBidi" w:cstheme="majorBidi"/>
          <w:sz w:val="28"/>
          <w:szCs w:val="28"/>
          <w:lang w:val="en-US"/>
        </w:rPr>
        <w:t>human rights for all</w:t>
      </w:r>
      <w:r w:rsidR="00584D2C">
        <w:rPr>
          <w:rFonts w:asciiTheme="majorBidi" w:eastAsia="Times New Roman" w:hAnsiTheme="majorBidi" w:cstheme="majorBidi"/>
          <w:sz w:val="28"/>
          <w:szCs w:val="28"/>
          <w:lang w:val="en-US"/>
        </w:rPr>
        <w:t xml:space="preserve">. </w:t>
      </w:r>
    </w:p>
    <w:p w14:paraId="3EBA764B" w14:textId="77777777" w:rsidR="00623F14" w:rsidRDefault="00623F14" w:rsidP="00584D2C">
      <w:pPr>
        <w:spacing w:line="240" w:lineRule="auto"/>
        <w:rPr>
          <w:rFonts w:asciiTheme="majorBidi" w:hAnsiTheme="majorBidi" w:cstheme="majorBidi"/>
          <w:sz w:val="28"/>
          <w:szCs w:val="28"/>
        </w:rPr>
      </w:pPr>
    </w:p>
    <w:p w14:paraId="1EF92FF3" w14:textId="54B2B281" w:rsidR="00623F14" w:rsidRDefault="00623F14" w:rsidP="00623F14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8"/>
          <w:szCs w:val="28"/>
          <w:lang w:val="en-US"/>
        </w:rPr>
      </w:pPr>
      <w:r>
        <w:rPr>
          <w:rFonts w:asciiTheme="majorBidi" w:eastAsia="Times New Roman" w:hAnsiTheme="majorBidi" w:cstheme="majorBidi"/>
          <w:sz w:val="28"/>
          <w:szCs w:val="28"/>
          <w:lang w:val="en-US"/>
        </w:rPr>
        <w:t xml:space="preserve">As we mark UN Day, let us renew our </w:t>
      </w:r>
      <w:r w:rsidR="00683154">
        <w:rPr>
          <w:rFonts w:asciiTheme="majorBidi" w:eastAsia="Times New Roman" w:hAnsiTheme="majorBidi" w:cstheme="majorBidi"/>
          <w:sz w:val="28"/>
          <w:szCs w:val="28"/>
          <w:lang w:val="en-US"/>
        </w:rPr>
        <w:t xml:space="preserve">hope and conviction </w:t>
      </w:r>
      <w:r>
        <w:rPr>
          <w:rFonts w:asciiTheme="majorBidi" w:eastAsia="Times New Roman" w:hAnsiTheme="majorBidi" w:cstheme="majorBidi"/>
          <w:sz w:val="28"/>
          <w:szCs w:val="28"/>
          <w:lang w:val="en-US"/>
        </w:rPr>
        <w:t>in what humanity can achieve when we work as one</w:t>
      </w:r>
      <w:r w:rsidR="002D516B">
        <w:rPr>
          <w:rFonts w:asciiTheme="majorBidi" w:eastAsia="Times New Roman" w:hAnsiTheme="majorBidi" w:cstheme="majorBidi"/>
          <w:sz w:val="28"/>
          <w:szCs w:val="28"/>
          <w:lang w:val="en-US"/>
        </w:rPr>
        <w:t>, in global solidarity</w:t>
      </w:r>
      <w:r>
        <w:rPr>
          <w:rFonts w:asciiTheme="majorBidi" w:eastAsia="Times New Roman" w:hAnsiTheme="majorBidi" w:cstheme="majorBidi"/>
          <w:sz w:val="28"/>
          <w:szCs w:val="28"/>
          <w:lang w:val="en-US"/>
        </w:rPr>
        <w:t xml:space="preserve">.  </w:t>
      </w:r>
    </w:p>
    <w:p w14:paraId="3175C70B" w14:textId="576DC542" w:rsidR="00623F14" w:rsidRDefault="00623F14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8"/>
          <w:szCs w:val="28"/>
          <w:lang w:val="en-US"/>
        </w:rPr>
      </w:pPr>
    </w:p>
    <w:p w14:paraId="29356C6A" w14:textId="22CDCDC7" w:rsidR="00623F14" w:rsidRDefault="00623F14" w:rsidP="00623F14">
      <w:pPr>
        <w:shd w:val="clear" w:color="auto" w:fill="FFFFFF"/>
        <w:spacing w:line="240" w:lineRule="auto"/>
        <w:contextualSpacing/>
        <w:jc w:val="center"/>
        <w:rPr>
          <w:rFonts w:asciiTheme="majorBidi" w:eastAsia="Times New Roman" w:hAnsiTheme="majorBidi" w:cstheme="majorBidi"/>
          <w:sz w:val="28"/>
          <w:szCs w:val="28"/>
          <w:lang w:val="en-US"/>
        </w:rPr>
      </w:pPr>
      <w:r>
        <w:rPr>
          <w:rFonts w:asciiTheme="majorBidi" w:eastAsia="Times New Roman" w:hAnsiTheme="majorBidi" w:cstheme="majorBidi"/>
          <w:sz w:val="28"/>
          <w:szCs w:val="28"/>
          <w:lang w:val="en-US"/>
        </w:rPr>
        <w:t>***</w:t>
      </w:r>
    </w:p>
    <w:sectPr w:rsidR="00623F1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1E78DB" w14:textId="77777777" w:rsidR="00A37511" w:rsidRDefault="00A37511" w:rsidP="00DA3D4D">
      <w:pPr>
        <w:spacing w:line="240" w:lineRule="auto"/>
      </w:pPr>
      <w:r>
        <w:separator/>
      </w:r>
    </w:p>
  </w:endnote>
  <w:endnote w:type="continuationSeparator" w:id="0">
    <w:p w14:paraId="0C9FB400" w14:textId="77777777" w:rsidR="00A37511" w:rsidRDefault="00A37511" w:rsidP="00DA3D4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2E4409" w14:textId="77777777" w:rsidR="00A37511" w:rsidRDefault="00A37511" w:rsidP="00DA3D4D">
      <w:pPr>
        <w:spacing w:line="240" w:lineRule="auto"/>
      </w:pPr>
      <w:r>
        <w:separator/>
      </w:r>
    </w:p>
  </w:footnote>
  <w:footnote w:type="continuationSeparator" w:id="0">
    <w:p w14:paraId="3B3324D5" w14:textId="77777777" w:rsidR="00A37511" w:rsidRDefault="00A37511" w:rsidP="00DA3D4D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DUzN7A0NzQyMLdU0lEKTi0uzszPAykwrAUAUf3rDywAAAA="/>
  </w:docVars>
  <w:rsids>
    <w:rsidRoot w:val="00103ABC"/>
    <w:rsid w:val="00012D62"/>
    <w:rsid w:val="00013453"/>
    <w:rsid w:val="000138F9"/>
    <w:rsid w:val="00023FD0"/>
    <w:rsid w:val="000322C3"/>
    <w:rsid w:val="000368E4"/>
    <w:rsid w:val="0005192D"/>
    <w:rsid w:val="00061562"/>
    <w:rsid w:val="00067F26"/>
    <w:rsid w:val="00073B22"/>
    <w:rsid w:val="000C6929"/>
    <w:rsid w:val="000D4932"/>
    <w:rsid w:val="000D7B1D"/>
    <w:rsid w:val="00100ACE"/>
    <w:rsid w:val="00103ABC"/>
    <w:rsid w:val="00127D91"/>
    <w:rsid w:val="00130A78"/>
    <w:rsid w:val="0014117F"/>
    <w:rsid w:val="001F207D"/>
    <w:rsid w:val="00201DDD"/>
    <w:rsid w:val="002255BF"/>
    <w:rsid w:val="00244E90"/>
    <w:rsid w:val="0025604B"/>
    <w:rsid w:val="00260060"/>
    <w:rsid w:val="00266376"/>
    <w:rsid w:val="00267B7F"/>
    <w:rsid w:val="00271B6C"/>
    <w:rsid w:val="00280B09"/>
    <w:rsid w:val="00282134"/>
    <w:rsid w:val="00296D67"/>
    <w:rsid w:val="002A1D92"/>
    <w:rsid w:val="002A3188"/>
    <w:rsid w:val="002B2AF1"/>
    <w:rsid w:val="002D1748"/>
    <w:rsid w:val="002D516B"/>
    <w:rsid w:val="002E0959"/>
    <w:rsid w:val="00310AF8"/>
    <w:rsid w:val="003504ED"/>
    <w:rsid w:val="00353481"/>
    <w:rsid w:val="00355002"/>
    <w:rsid w:val="00366FD0"/>
    <w:rsid w:val="0039297F"/>
    <w:rsid w:val="003D45ED"/>
    <w:rsid w:val="003E1A47"/>
    <w:rsid w:val="003E49BB"/>
    <w:rsid w:val="003F0722"/>
    <w:rsid w:val="00406F84"/>
    <w:rsid w:val="004476BB"/>
    <w:rsid w:val="004B7C76"/>
    <w:rsid w:val="004C61D7"/>
    <w:rsid w:val="004C6F72"/>
    <w:rsid w:val="004D5D3F"/>
    <w:rsid w:val="00516638"/>
    <w:rsid w:val="00531070"/>
    <w:rsid w:val="005439B2"/>
    <w:rsid w:val="00543EB8"/>
    <w:rsid w:val="005567BF"/>
    <w:rsid w:val="00576DD1"/>
    <w:rsid w:val="00584D2C"/>
    <w:rsid w:val="005B373D"/>
    <w:rsid w:val="005B61FB"/>
    <w:rsid w:val="005C44ED"/>
    <w:rsid w:val="005D4C0E"/>
    <w:rsid w:val="005F6CB3"/>
    <w:rsid w:val="0061313E"/>
    <w:rsid w:val="00623F14"/>
    <w:rsid w:val="00632CA6"/>
    <w:rsid w:val="00645F67"/>
    <w:rsid w:val="0067167D"/>
    <w:rsid w:val="00683154"/>
    <w:rsid w:val="006A268E"/>
    <w:rsid w:val="006C275E"/>
    <w:rsid w:val="006C5CA9"/>
    <w:rsid w:val="006D5FE6"/>
    <w:rsid w:val="00701479"/>
    <w:rsid w:val="0071223F"/>
    <w:rsid w:val="00722C98"/>
    <w:rsid w:val="0073143E"/>
    <w:rsid w:val="0073738B"/>
    <w:rsid w:val="00747FFB"/>
    <w:rsid w:val="007524E1"/>
    <w:rsid w:val="007544F5"/>
    <w:rsid w:val="007549D7"/>
    <w:rsid w:val="00755E83"/>
    <w:rsid w:val="00757737"/>
    <w:rsid w:val="0076339E"/>
    <w:rsid w:val="00776E68"/>
    <w:rsid w:val="00780036"/>
    <w:rsid w:val="007827D3"/>
    <w:rsid w:val="00790346"/>
    <w:rsid w:val="00796D22"/>
    <w:rsid w:val="007A778A"/>
    <w:rsid w:val="007B6A4F"/>
    <w:rsid w:val="007C4F08"/>
    <w:rsid w:val="007C6707"/>
    <w:rsid w:val="007E27E2"/>
    <w:rsid w:val="007F4E0F"/>
    <w:rsid w:val="00815494"/>
    <w:rsid w:val="00842FAA"/>
    <w:rsid w:val="0084753D"/>
    <w:rsid w:val="00867A4A"/>
    <w:rsid w:val="00877091"/>
    <w:rsid w:val="0088008F"/>
    <w:rsid w:val="008A30B0"/>
    <w:rsid w:val="008B5C82"/>
    <w:rsid w:val="008C4350"/>
    <w:rsid w:val="0090001C"/>
    <w:rsid w:val="009040DA"/>
    <w:rsid w:val="0091096C"/>
    <w:rsid w:val="00911A4F"/>
    <w:rsid w:val="00927EA9"/>
    <w:rsid w:val="00962AEC"/>
    <w:rsid w:val="009A15BC"/>
    <w:rsid w:val="009A77FB"/>
    <w:rsid w:val="009C3370"/>
    <w:rsid w:val="009D394F"/>
    <w:rsid w:val="009D3EFA"/>
    <w:rsid w:val="009D6A2C"/>
    <w:rsid w:val="009D7D56"/>
    <w:rsid w:val="009E764C"/>
    <w:rsid w:val="009F1723"/>
    <w:rsid w:val="009F24E4"/>
    <w:rsid w:val="00A05029"/>
    <w:rsid w:val="00A31FA5"/>
    <w:rsid w:val="00A33044"/>
    <w:rsid w:val="00A37511"/>
    <w:rsid w:val="00A41DD0"/>
    <w:rsid w:val="00A502EC"/>
    <w:rsid w:val="00A54401"/>
    <w:rsid w:val="00A54D39"/>
    <w:rsid w:val="00A90602"/>
    <w:rsid w:val="00A92607"/>
    <w:rsid w:val="00AB0675"/>
    <w:rsid w:val="00AB33EF"/>
    <w:rsid w:val="00AC2955"/>
    <w:rsid w:val="00AE22D3"/>
    <w:rsid w:val="00AF56E6"/>
    <w:rsid w:val="00B05AEF"/>
    <w:rsid w:val="00B12DDE"/>
    <w:rsid w:val="00B144C1"/>
    <w:rsid w:val="00B35DEC"/>
    <w:rsid w:val="00B5016E"/>
    <w:rsid w:val="00B82BD7"/>
    <w:rsid w:val="00B86E55"/>
    <w:rsid w:val="00B931FE"/>
    <w:rsid w:val="00B93555"/>
    <w:rsid w:val="00BC13CD"/>
    <w:rsid w:val="00BD0214"/>
    <w:rsid w:val="00BE1E83"/>
    <w:rsid w:val="00BF6C53"/>
    <w:rsid w:val="00BF7D2C"/>
    <w:rsid w:val="00C013EB"/>
    <w:rsid w:val="00C2270C"/>
    <w:rsid w:val="00C25BC7"/>
    <w:rsid w:val="00C321BE"/>
    <w:rsid w:val="00C37C05"/>
    <w:rsid w:val="00C51876"/>
    <w:rsid w:val="00C5596D"/>
    <w:rsid w:val="00C67BFA"/>
    <w:rsid w:val="00C915DA"/>
    <w:rsid w:val="00C95A3F"/>
    <w:rsid w:val="00CB3948"/>
    <w:rsid w:val="00CC49F2"/>
    <w:rsid w:val="00CC5490"/>
    <w:rsid w:val="00CD1E1D"/>
    <w:rsid w:val="00CE3CE4"/>
    <w:rsid w:val="00CE49FE"/>
    <w:rsid w:val="00CF0288"/>
    <w:rsid w:val="00CF2D3B"/>
    <w:rsid w:val="00CF7A24"/>
    <w:rsid w:val="00D35DCE"/>
    <w:rsid w:val="00D36576"/>
    <w:rsid w:val="00D37983"/>
    <w:rsid w:val="00D476B9"/>
    <w:rsid w:val="00D5011E"/>
    <w:rsid w:val="00D60D6A"/>
    <w:rsid w:val="00D758B4"/>
    <w:rsid w:val="00D807B3"/>
    <w:rsid w:val="00D94785"/>
    <w:rsid w:val="00DA3D4D"/>
    <w:rsid w:val="00DD103C"/>
    <w:rsid w:val="00DE1951"/>
    <w:rsid w:val="00E16D99"/>
    <w:rsid w:val="00E45A26"/>
    <w:rsid w:val="00E50BDB"/>
    <w:rsid w:val="00E519EE"/>
    <w:rsid w:val="00E56062"/>
    <w:rsid w:val="00E71F27"/>
    <w:rsid w:val="00E82261"/>
    <w:rsid w:val="00E90E1B"/>
    <w:rsid w:val="00EA0A43"/>
    <w:rsid w:val="00EB3362"/>
    <w:rsid w:val="00ED1D4B"/>
    <w:rsid w:val="00ED6E49"/>
    <w:rsid w:val="00EF7E9A"/>
    <w:rsid w:val="00F04072"/>
    <w:rsid w:val="00F13FB0"/>
    <w:rsid w:val="00F22D9A"/>
    <w:rsid w:val="00F25B19"/>
    <w:rsid w:val="00F335E1"/>
    <w:rsid w:val="00F53CDB"/>
    <w:rsid w:val="00F5518B"/>
    <w:rsid w:val="00F666AF"/>
    <w:rsid w:val="00F720A0"/>
    <w:rsid w:val="00F74904"/>
    <w:rsid w:val="00F7590E"/>
    <w:rsid w:val="00F811EB"/>
    <w:rsid w:val="00F91D85"/>
    <w:rsid w:val="00FA09BB"/>
    <w:rsid w:val="00FD4D29"/>
    <w:rsid w:val="00FE22A9"/>
    <w:rsid w:val="00FE6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CB85C7"/>
  <w15:docId w15:val="{8FC4F1C2-A224-4EFF-8CB3-D6C34ECF99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DA3D4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D4D"/>
  </w:style>
  <w:style w:type="paragraph" w:styleId="Footer">
    <w:name w:val="footer"/>
    <w:basedOn w:val="Normal"/>
    <w:link w:val="FooterChar"/>
    <w:uiPriority w:val="99"/>
    <w:unhideWhenUsed/>
    <w:rsid w:val="00DA3D4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D4D"/>
  </w:style>
  <w:style w:type="character" w:styleId="CommentReference">
    <w:name w:val="annotation reference"/>
    <w:basedOn w:val="DefaultParagraphFont"/>
    <w:uiPriority w:val="99"/>
    <w:semiHidden/>
    <w:unhideWhenUsed/>
    <w:rsid w:val="00FA09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09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09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09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09BB"/>
    <w:rPr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E90E1B"/>
  </w:style>
  <w:style w:type="character" w:customStyle="1" w:styleId="normaltextrun">
    <w:name w:val="normaltextrun"/>
    <w:basedOn w:val="DefaultParagraphFont"/>
    <w:rsid w:val="0084753D"/>
  </w:style>
  <w:style w:type="character" w:customStyle="1" w:styleId="eop">
    <w:name w:val="eop"/>
    <w:basedOn w:val="DefaultParagraphFont"/>
    <w:rsid w:val="0084753D"/>
  </w:style>
  <w:style w:type="paragraph" w:customStyle="1" w:styleId="paragraph">
    <w:name w:val="paragraph"/>
    <w:basedOn w:val="Normal"/>
    <w:rsid w:val="008475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Revision">
    <w:name w:val="Revision"/>
    <w:hidden/>
    <w:uiPriority w:val="99"/>
    <w:semiHidden/>
    <w:rsid w:val="00927EA9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78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22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9BA3067085DC4495D5B190D039AB55" ma:contentTypeVersion="15" ma:contentTypeDescription="Create a new document." ma:contentTypeScope="" ma:versionID="7ea4745ce60dad3129c110a2f932458b">
  <xsd:schema xmlns:xsd="http://www.w3.org/2001/XMLSchema" xmlns:xs="http://www.w3.org/2001/XMLSchema" xmlns:p="http://schemas.microsoft.com/office/2006/metadata/properties" xmlns:ns2="9bee2d60-d0fc-4a2a-9ce7-cef361526aa5" xmlns:ns3="54d605fb-ccbc-4292-bafd-bab0290d2a72" xmlns:ns4="985ec44e-1bab-4c0b-9df0-6ba128686fc9" targetNamespace="http://schemas.microsoft.com/office/2006/metadata/properties" ma:root="true" ma:fieldsID="b0796871269d1ca92c373939401486c5" ns2:_="" ns3:_="" ns4:_="">
    <xsd:import namespace="9bee2d60-d0fc-4a2a-9ce7-cef361526aa5"/>
    <xsd:import namespace="54d605fb-ccbc-4292-bafd-bab0290d2a72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4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ee2d60-d0fc-4a2a-9ce7-cef361526a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d605fb-ccbc-4292-bafd-bab0290d2a7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591e7d8-8c47-4a07-8e60-a48e3e552129}" ma:internalName="TaxCatchAll" ma:showField="CatchAllData" ma:web="54d605fb-ccbc-4292-bafd-bab0290d2a7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4d605fb-ccbc-4292-bafd-bab0290d2a72">
      <UserInfo>
        <DisplayName>Darrin Farrant</DisplayName>
        <AccountId>15</AccountId>
        <AccountType/>
      </UserInfo>
    </SharedWithUsers>
    <lcf76f155ced4ddcb4097134ff3c332f xmlns="9bee2d60-d0fc-4a2a-9ce7-cef361526aa5">
      <Terms xmlns="http://schemas.microsoft.com/office/infopath/2007/PartnerControls"/>
    </lcf76f155ced4ddcb4097134ff3c332f>
    <TaxCatchAll xmlns="985ec44e-1bab-4c0b-9df0-6ba128686fc9" xsi:nil="true"/>
  </documentManagement>
</p:properties>
</file>

<file path=customXml/itemProps1.xml><?xml version="1.0" encoding="utf-8"?>
<ds:datastoreItem xmlns:ds="http://schemas.openxmlformats.org/officeDocument/2006/customXml" ds:itemID="{2751752E-9AF7-4BD3-B27B-17FCC14612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366AA2-CE5D-4B32-8E4E-22024112FA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ee2d60-d0fc-4a2a-9ce7-cef361526aa5"/>
    <ds:schemaRef ds:uri="54d605fb-ccbc-4292-bafd-bab0290d2a72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43E20DD-2723-4817-BA11-DE9F218BC4F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2ADAD70-9C66-4BC2-B1C0-B67ACB1E0AE7}">
  <ds:schemaRefs>
    <ds:schemaRef ds:uri="http://schemas.microsoft.com/office/2006/metadata/properties"/>
    <ds:schemaRef ds:uri="http://schemas.microsoft.com/office/infopath/2007/PartnerControls"/>
    <ds:schemaRef ds:uri="54d605fb-ccbc-4292-bafd-bab0290d2a72"/>
    <ds:schemaRef ds:uri="9bee2d60-d0fc-4a2a-9ce7-cef361526aa5"/>
    <ds:schemaRef ds:uri="985ec44e-1bab-4c0b-9df0-6ba128686fc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7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os Islam</dc:creator>
  <cp:lastModifiedBy>Lisete Prado Afonso</cp:lastModifiedBy>
  <cp:revision>4</cp:revision>
  <dcterms:created xsi:type="dcterms:W3CDTF">2022-10-03T13:17:00Z</dcterms:created>
  <dcterms:modified xsi:type="dcterms:W3CDTF">2022-10-03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9BA3067085DC4495D5B190D039AB55</vt:lpwstr>
  </property>
</Properties>
</file>